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395" w:rsidRDefault="005D0395">
      <w:r>
        <w:t>Project description:</w:t>
      </w:r>
    </w:p>
    <w:p w:rsidR="005D0395" w:rsidRDefault="005D0395"/>
    <w:p w:rsidR="005D0395" w:rsidRDefault="005D0395">
      <w:r>
        <w:t>Business functionalities:</w:t>
      </w:r>
    </w:p>
    <w:p w:rsidR="005D0395" w:rsidRDefault="005D0395"/>
    <w:p w:rsidR="00210B2B" w:rsidRDefault="005D0395">
      <w:r>
        <w:t xml:space="preserve"> Business flows:</w:t>
      </w:r>
    </w:p>
    <w:p w:rsidR="005D0395" w:rsidRDefault="005D0395"/>
    <w:p w:rsidR="005D0395" w:rsidRDefault="005D0395">
      <w:r>
        <w:t>Web page flow:</w:t>
      </w:r>
    </w:p>
    <w:p w:rsidR="005D0395" w:rsidRDefault="005D0395">
      <w:bookmarkStart w:id="0" w:name="_GoBack"/>
      <w:bookmarkEnd w:id="0"/>
    </w:p>
    <w:sectPr w:rsidR="005D0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jAxNTA2BTItTJV0lIJTi4sz8/NACgxrAbl9hKAsAAAA"/>
  </w:docVars>
  <w:rsids>
    <w:rsidRoot w:val="005D0395"/>
    <w:rsid w:val="00210B2B"/>
    <w:rsid w:val="005D0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27D07"/>
  <w15:chartTrackingRefBased/>
  <w15:docId w15:val="{EEF27777-EF7F-4CC3-870D-8CCE1F1A1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</Words>
  <Characters>71</Characters>
  <Application>Microsoft Office Word</Application>
  <DocSecurity>0</DocSecurity>
  <Lines>1</Lines>
  <Paragraphs>1</Paragraphs>
  <ScaleCrop>false</ScaleCrop>
  <Company>Emory University</Company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gunda1@outlook.com</dc:creator>
  <cp:keywords/>
  <dc:description/>
  <cp:lastModifiedBy>dgunda1@outlook.com</cp:lastModifiedBy>
  <cp:revision>1</cp:revision>
  <dcterms:created xsi:type="dcterms:W3CDTF">2019-05-10T00:07:00Z</dcterms:created>
  <dcterms:modified xsi:type="dcterms:W3CDTF">2019-05-10T00:10:00Z</dcterms:modified>
</cp:coreProperties>
</file>